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B1BDAB" w14:textId="77777777" w:rsidR="0063365A" w:rsidRPr="00A43BA4" w:rsidRDefault="00000000" w:rsidP="00A43BA4">
      <w:pPr>
        <w:pStyle w:val="TableCaption"/>
        <w:spacing w:after="0"/>
        <w:contextualSpacing/>
        <w:jc w:val="center"/>
        <w:rPr>
          <w:rFonts w:ascii="Garamond" w:hAnsi="Garamond"/>
        </w:rPr>
      </w:pPr>
      <w:r w:rsidRPr="00A43BA4">
        <w:rPr>
          <w:rFonts w:ascii="Garamond" w:hAnsi="Garamond"/>
        </w:rPr>
        <w:t>Table 1.1: Penalized Maximum Likelihood</w:t>
      </w:r>
    </w:p>
    <w:tbl>
      <w:tblPr>
        <w:tblStyle w:val="Table"/>
        <w:tblW w:w="4167" w:type="pct"/>
        <w:tblLayout w:type="fixed"/>
        <w:tblLook w:val="0060" w:firstRow="1" w:lastRow="1" w:firstColumn="0" w:lastColumn="0" w:noHBand="0" w:noVBand="0"/>
      </w:tblPr>
      <w:tblGrid>
        <w:gridCol w:w="5058"/>
        <w:gridCol w:w="2923"/>
      </w:tblGrid>
      <w:tr w:rsidR="00A43BA4" w:rsidRPr="00A43BA4" w14:paraId="4F892E13" w14:textId="77777777" w:rsidTr="00A43B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58" w:type="dxa"/>
            <w:tcBorders>
              <w:bottom w:val="none" w:sz="0" w:space="0" w:color="auto"/>
            </w:tcBorders>
          </w:tcPr>
          <w:p w14:paraId="0337566D" w14:textId="77777777" w:rsidR="00A43BA4" w:rsidRPr="00A43BA4" w:rsidRDefault="00A43BA4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7CFB4B6A" w14:textId="4090AC84" w:rsidR="00A43BA4" w:rsidRPr="00A43BA4" w:rsidRDefault="00A43BA4" w:rsidP="00A43BA4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Dependent Variable</w:t>
            </w:r>
          </w:p>
        </w:tc>
      </w:tr>
      <w:tr w:rsidR="0063365A" w:rsidRPr="00A43BA4" w14:paraId="102A0DA9" w14:textId="77777777" w:rsidTr="00A43B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058" w:type="dxa"/>
          </w:tcPr>
          <w:p w14:paraId="62C63923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698AE2C2" w14:textId="040E17CE" w:rsidR="0063365A" w:rsidRPr="00A43BA4" w:rsidRDefault="00A43BA4" w:rsidP="00A43BA4">
            <w:pPr>
              <w:spacing w:after="0"/>
              <w:contextualSpacing/>
              <w:jc w:val="center"/>
              <w:rPr>
                <w:rFonts w:ascii="Garamond" w:hAnsi="Garamond"/>
              </w:rPr>
            </w:pPr>
            <w:r>
              <w:rPr>
                <w:rFonts w:ascii="Garamond" w:hAnsi="Garamond"/>
              </w:rPr>
              <w:t>Climate Change / Global Warming Mention</w:t>
            </w:r>
          </w:p>
        </w:tc>
      </w:tr>
      <w:tr w:rsidR="0063365A" w:rsidRPr="00A43BA4" w14:paraId="3FE8570E" w14:textId="77777777" w:rsidTr="00A43BA4">
        <w:tc>
          <w:tcPr>
            <w:tcW w:w="5058" w:type="dxa"/>
          </w:tcPr>
          <w:p w14:paraId="385AD66D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Constant</w:t>
            </w:r>
          </w:p>
        </w:tc>
        <w:tc>
          <w:tcPr>
            <w:tcW w:w="2923" w:type="dxa"/>
          </w:tcPr>
          <w:p w14:paraId="0FE0D8C2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357.420***</w:t>
            </w:r>
          </w:p>
        </w:tc>
      </w:tr>
      <w:tr w:rsidR="0063365A" w:rsidRPr="00A43BA4" w14:paraId="5716054B" w14:textId="77777777" w:rsidTr="00A43BA4">
        <w:tc>
          <w:tcPr>
            <w:tcW w:w="5058" w:type="dxa"/>
          </w:tcPr>
          <w:p w14:paraId="4F607FFD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441AE6D3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14.229)</w:t>
            </w:r>
          </w:p>
        </w:tc>
      </w:tr>
      <w:tr w:rsidR="0063365A" w:rsidRPr="00A43BA4" w14:paraId="4BC2C8D2" w14:textId="77777777" w:rsidTr="00A43BA4">
        <w:tc>
          <w:tcPr>
            <w:tcW w:w="5058" w:type="dxa"/>
          </w:tcPr>
          <w:p w14:paraId="02D5E385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Rural Urban 3pt</w:t>
            </w:r>
          </w:p>
        </w:tc>
        <w:tc>
          <w:tcPr>
            <w:tcW w:w="2923" w:type="dxa"/>
          </w:tcPr>
          <w:p w14:paraId="62860D8D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0.053</w:t>
            </w:r>
          </w:p>
        </w:tc>
      </w:tr>
      <w:tr w:rsidR="0063365A" w:rsidRPr="00A43BA4" w14:paraId="66DB0483" w14:textId="77777777" w:rsidTr="00A43BA4">
        <w:tc>
          <w:tcPr>
            <w:tcW w:w="5058" w:type="dxa"/>
          </w:tcPr>
          <w:p w14:paraId="0A9EEEAB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0E36C973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047)</w:t>
            </w:r>
          </w:p>
        </w:tc>
      </w:tr>
      <w:tr w:rsidR="0063365A" w:rsidRPr="00A43BA4" w14:paraId="1089C506" w14:textId="77777777" w:rsidTr="00A43BA4">
        <w:tc>
          <w:tcPr>
            <w:tcW w:w="5058" w:type="dxa"/>
          </w:tcPr>
          <w:p w14:paraId="7B48F738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2923" w:type="dxa"/>
          </w:tcPr>
          <w:p w14:paraId="3941132F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2.834***</w:t>
            </w:r>
          </w:p>
        </w:tc>
      </w:tr>
      <w:tr w:rsidR="0063365A" w:rsidRPr="00A43BA4" w14:paraId="2A9E3484" w14:textId="77777777" w:rsidTr="00A43BA4">
        <w:tc>
          <w:tcPr>
            <w:tcW w:w="5058" w:type="dxa"/>
          </w:tcPr>
          <w:p w14:paraId="10582D95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21D95BA9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253)</w:t>
            </w:r>
          </w:p>
        </w:tc>
      </w:tr>
      <w:tr w:rsidR="0063365A" w:rsidRPr="00A43BA4" w14:paraId="6C1303E2" w14:textId="77777777" w:rsidTr="00A43BA4">
        <w:tc>
          <w:tcPr>
            <w:tcW w:w="5058" w:type="dxa"/>
          </w:tcPr>
          <w:p w14:paraId="125188CB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Percent White, Non-Hispanic</w:t>
            </w:r>
          </w:p>
        </w:tc>
        <w:tc>
          <w:tcPr>
            <w:tcW w:w="2923" w:type="dxa"/>
          </w:tcPr>
          <w:p w14:paraId="5CF9893E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0.237</w:t>
            </w:r>
          </w:p>
        </w:tc>
      </w:tr>
      <w:tr w:rsidR="0063365A" w:rsidRPr="00A43BA4" w14:paraId="7C0A5A31" w14:textId="77777777" w:rsidTr="00A43BA4">
        <w:tc>
          <w:tcPr>
            <w:tcW w:w="5058" w:type="dxa"/>
          </w:tcPr>
          <w:p w14:paraId="3088F8AD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11B8DD31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181)</w:t>
            </w:r>
          </w:p>
        </w:tc>
      </w:tr>
      <w:tr w:rsidR="0063365A" w:rsidRPr="00A43BA4" w14:paraId="234CF8E1" w14:textId="77777777" w:rsidTr="00A43BA4">
        <w:tc>
          <w:tcPr>
            <w:tcW w:w="5058" w:type="dxa"/>
          </w:tcPr>
          <w:p w14:paraId="34330F40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2923" w:type="dxa"/>
          </w:tcPr>
          <w:p w14:paraId="25DCD10F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1.314***</w:t>
            </w:r>
          </w:p>
        </w:tc>
      </w:tr>
      <w:tr w:rsidR="0063365A" w:rsidRPr="00A43BA4" w14:paraId="0C3A16C1" w14:textId="77777777" w:rsidTr="00A43BA4">
        <w:tc>
          <w:tcPr>
            <w:tcW w:w="5058" w:type="dxa"/>
          </w:tcPr>
          <w:p w14:paraId="5AF48DB4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72ED148B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416)</w:t>
            </w:r>
          </w:p>
        </w:tc>
      </w:tr>
      <w:tr w:rsidR="0063365A" w:rsidRPr="00A43BA4" w14:paraId="4EAAD3B7" w14:textId="77777777" w:rsidTr="00A43BA4">
        <w:tc>
          <w:tcPr>
            <w:tcW w:w="5058" w:type="dxa"/>
          </w:tcPr>
          <w:p w14:paraId="2B87A023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Meeting Year</w:t>
            </w:r>
          </w:p>
        </w:tc>
        <w:tc>
          <w:tcPr>
            <w:tcW w:w="2923" w:type="dxa"/>
          </w:tcPr>
          <w:p w14:paraId="0D173722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0.190***</w:t>
            </w:r>
          </w:p>
        </w:tc>
      </w:tr>
      <w:tr w:rsidR="0063365A" w:rsidRPr="00A43BA4" w14:paraId="52DAA09E" w14:textId="77777777" w:rsidTr="00A43BA4">
        <w:tc>
          <w:tcPr>
            <w:tcW w:w="5058" w:type="dxa"/>
          </w:tcPr>
          <w:p w14:paraId="0A88EE72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42305285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007)</w:t>
            </w:r>
          </w:p>
        </w:tc>
      </w:tr>
      <w:tr w:rsidR="0063365A" w:rsidRPr="00A43BA4" w14:paraId="0A21CD85" w14:textId="77777777" w:rsidTr="00A43BA4">
        <w:tc>
          <w:tcPr>
            <w:tcW w:w="5058" w:type="dxa"/>
          </w:tcPr>
          <w:p w14:paraId="2850A13F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Overall Climate Vulnerability</w:t>
            </w:r>
          </w:p>
        </w:tc>
        <w:tc>
          <w:tcPr>
            <w:tcW w:w="2923" w:type="dxa"/>
          </w:tcPr>
          <w:p w14:paraId="3846AB2E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4.270***</w:t>
            </w:r>
          </w:p>
        </w:tc>
      </w:tr>
      <w:tr w:rsidR="0063365A" w:rsidRPr="00A43BA4" w14:paraId="7358ABF6" w14:textId="77777777" w:rsidTr="00A43BA4">
        <w:tc>
          <w:tcPr>
            <w:tcW w:w="5058" w:type="dxa"/>
          </w:tcPr>
          <w:p w14:paraId="4DD61792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295314FB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484)</w:t>
            </w:r>
          </w:p>
        </w:tc>
      </w:tr>
      <w:tr w:rsidR="0063365A" w:rsidRPr="00A43BA4" w14:paraId="400F79D5" w14:textId="77777777" w:rsidTr="00A43BA4">
        <w:tc>
          <w:tcPr>
            <w:tcW w:w="5058" w:type="dxa"/>
          </w:tcPr>
          <w:p w14:paraId="2BC9E0D9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Census Division 2</w:t>
            </w:r>
          </w:p>
        </w:tc>
        <w:tc>
          <w:tcPr>
            <w:tcW w:w="2923" w:type="dxa"/>
          </w:tcPr>
          <w:p w14:paraId="7AC3AEA2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0.343***</w:t>
            </w:r>
          </w:p>
        </w:tc>
      </w:tr>
      <w:tr w:rsidR="0063365A" w:rsidRPr="00A43BA4" w14:paraId="5CE62427" w14:textId="77777777" w:rsidTr="00A43BA4">
        <w:tc>
          <w:tcPr>
            <w:tcW w:w="5058" w:type="dxa"/>
          </w:tcPr>
          <w:p w14:paraId="2CC1B952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1EEF4992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077)</w:t>
            </w:r>
          </w:p>
        </w:tc>
      </w:tr>
      <w:tr w:rsidR="0063365A" w:rsidRPr="00A43BA4" w14:paraId="76BB57F8" w14:textId="77777777" w:rsidTr="00A43BA4">
        <w:tc>
          <w:tcPr>
            <w:tcW w:w="5058" w:type="dxa"/>
          </w:tcPr>
          <w:p w14:paraId="0405DC44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Census Division 3</w:t>
            </w:r>
          </w:p>
        </w:tc>
        <w:tc>
          <w:tcPr>
            <w:tcW w:w="2923" w:type="dxa"/>
          </w:tcPr>
          <w:p w14:paraId="6FDFC5FC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0.816***</w:t>
            </w:r>
          </w:p>
        </w:tc>
      </w:tr>
      <w:tr w:rsidR="0063365A" w:rsidRPr="00A43BA4" w14:paraId="46AD0FB9" w14:textId="77777777" w:rsidTr="00A43BA4">
        <w:tc>
          <w:tcPr>
            <w:tcW w:w="5058" w:type="dxa"/>
          </w:tcPr>
          <w:p w14:paraId="0C2AB604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5D9560BD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071)</w:t>
            </w:r>
          </w:p>
        </w:tc>
      </w:tr>
      <w:tr w:rsidR="0063365A" w:rsidRPr="00A43BA4" w14:paraId="44A3F2D2" w14:textId="77777777" w:rsidTr="00A43BA4">
        <w:tc>
          <w:tcPr>
            <w:tcW w:w="5058" w:type="dxa"/>
          </w:tcPr>
          <w:p w14:paraId="7840F69C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Census Division 4</w:t>
            </w:r>
          </w:p>
        </w:tc>
        <w:tc>
          <w:tcPr>
            <w:tcW w:w="2923" w:type="dxa"/>
          </w:tcPr>
          <w:p w14:paraId="6F41A6AB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1.051***</w:t>
            </w:r>
          </w:p>
        </w:tc>
      </w:tr>
      <w:tr w:rsidR="0063365A" w:rsidRPr="00A43BA4" w14:paraId="4623F147" w14:textId="77777777" w:rsidTr="00A43BA4">
        <w:tc>
          <w:tcPr>
            <w:tcW w:w="5058" w:type="dxa"/>
          </w:tcPr>
          <w:p w14:paraId="60A73023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08EEA45B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075)</w:t>
            </w:r>
          </w:p>
        </w:tc>
      </w:tr>
      <w:tr w:rsidR="0063365A" w:rsidRPr="00A43BA4" w14:paraId="27DB0A9A" w14:textId="77777777" w:rsidTr="00A43BA4">
        <w:tc>
          <w:tcPr>
            <w:tcW w:w="5058" w:type="dxa"/>
          </w:tcPr>
          <w:p w14:paraId="6BEC0FCD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Census Division 5</w:t>
            </w:r>
          </w:p>
        </w:tc>
        <w:tc>
          <w:tcPr>
            <w:tcW w:w="2923" w:type="dxa"/>
          </w:tcPr>
          <w:p w14:paraId="5A271199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0.318***</w:t>
            </w:r>
          </w:p>
        </w:tc>
      </w:tr>
      <w:tr w:rsidR="0063365A" w:rsidRPr="00A43BA4" w14:paraId="01A91DBC" w14:textId="77777777" w:rsidTr="00A43BA4">
        <w:tc>
          <w:tcPr>
            <w:tcW w:w="5058" w:type="dxa"/>
          </w:tcPr>
          <w:p w14:paraId="19327EA1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4130A14F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086)</w:t>
            </w:r>
          </w:p>
        </w:tc>
      </w:tr>
      <w:tr w:rsidR="0063365A" w:rsidRPr="00A43BA4" w14:paraId="52E6DFFA" w14:textId="77777777" w:rsidTr="00A43BA4">
        <w:tc>
          <w:tcPr>
            <w:tcW w:w="5058" w:type="dxa"/>
          </w:tcPr>
          <w:p w14:paraId="4FE65417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Census Division 6</w:t>
            </w:r>
          </w:p>
        </w:tc>
        <w:tc>
          <w:tcPr>
            <w:tcW w:w="2923" w:type="dxa"/>
          </w:tcPr>
          <w:p w14:paraId="5234E94C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1.165***</w:t>
            </w:r>
          </w:p>
        </w:tc>
      </w:tr>
      <w:tr w:rsidR="0063365A" w:rsidRPr="00A43BA4" w14:paraId="718C2927" w14:textId="77777777" w:rsidTr="00A43BA4">
        <w:tc>
          <w:tcPr>
            <w:tcW w:w="5058" w:type="dxa"/>
          </w:tcPr>
          <w:p w14:paraId="7E2B4BB7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5E0499C6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135)</w:t>
            </w:r>
          </w:p>
        </w:tc>
      </w:tr>
      <w:tr w:rsidR="0063365A" w:rsidRPr="00A43BA4" w14:paraId="4874901F" w14:textId="77777777" w:rsidTr="00A43BA4">
        <w:tc>
          <w:tcPr>
            <w:tcW w:w="5058" w:type="dxa"/>
          </w:tcPr>
          <w:p w14:paraId="2913B069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Census Division 7</w:t>
            </w:r>
          </w:p>
        </w:tc>
        <w:tc>
          <w:tcPr>
            <w:tcW w:w="2923" w:type="dxa"/>
          </w:tcPr>
          <w:p w14:paraId="73636DB4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0.366***</w:t>
            </w:r>
          </w:p>
        </w:tc>
      </w:tr>
      <w:tr w:rsidR="0063365A" w:rsidRPr="00A43BA4" w14:paraId="35F955A9" w14:textId="77777777" w:rsidTr="00A43BA4">
        <w:tc>
          <w:tcPr>
            <w:tcW w:w="5058" w:type="dxa"/>
          </w:tcPr>
          <w:p w14:paraId="3AC9C74F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69EFF791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101)</w:t>
            </w:r>
          </w:p>
        </w:tc>
      </w:tr>
      <w:tr w:rsidR="0063365A" w:rsidRPr="00A43BA4" w14:paraId="726899CD" w14:textId="77777777" w:rsidTr="00A43BA4">
        <w:tc>
          <w:tcPr>
            <w:tcW w:w="5058" w:type="dxa"/>
          </w:tcPr>
          <w:p w14:paraId="39580205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Census Division 8</w:t>
            </w:r>
          </w:p>
        </w:tc>
        <w:tc>
          <w:tcPr>
            <w:tcW w:w="2923" w:type="dxa"/>
          </w:tcPr>
          <w:p w14:paraId="00525A8E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0.257***</w:t>
            </w:r>
          </w:p>
        </w:tc>
      </w:tr>
      <w:tr w:rsidR="0063365A" w:rsidRPr="00A43BA4" w14:paraId="702B5FD7" w14:textId="77777777" w:rsidTr="00A43BA4">
        <w:tc>
          <w:tcPr>
            <w:tcW w:w="5058" w:type="dxa"/>
          </w:tcPr>
          <w:p w14:paraId="31E151B9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</w:tcPr>
          <w:p w14:paraId="2C08FF00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086)</w:t>
            </w:r>
          </w:p>
        </w:tc>
      </w:tr>
      <w:tr w:rsidR="0063365A" w:rsidRPr="00A43BA4" w14:paraId="7D694532" w14:textId="77777777" w:rsidTr="00A43BA4">
        <w:tc>
          <w:tcPr>
            <w:tcW w:w="5058" w:type="dxa"/>
          </w:tcPr>
          <w:p w14:paraId="4B08A7D3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Census Division 9</w:t>
            </w:r>
          </w:p>
        </w:tc>
        <w:tc>
          <w:tcPr>
            <w:tcW w:w="2923" w:type="dxa"/>
          </w:tcPr>
          <w:p w14:paraId="261B3913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0.515***</w:t>
            </w:r>
          </w:p>
        </w:tc>
      </w:tr>
      <w:tr w:rsidR="0063365A" w:rsidRPr="00A43BA4" w14:paraId="1B7924B6" w14:textId="77777777" w:rsidTr="00A43BA4">
        <w:tc>
          <w:tcPr>
            <w:tcW w:w="5058" w:type="dxa"/>
            <w:tcBorders>
              <w:bottom w:val="single" w:sz="4" w:space="0" w:color="auto"/>
            </w:tcBorders>
          </w:tcPr>
          <w:p w14:paraId="4A909150" w14:textId="77777777" w:rsidR="0063365A" w:rsidRPr="00A43BA4" w:rsidRDefault="0063365A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2923" w:type="dxa"/>
            <w:tcBorders>
              <w:bottom w:val="single" w:sz="4" w:space="0" w:color="auto"/>
            </w:tcBorders>
          </w:tcPr>
          <w:p w14:paraId="27239789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(0.067)</w:t>
            </w:r>
          </w:p>
        </w:tc>
      </w:tr>
      <w:tr w:rsidR="0063365A" w:rsidRPr="00A43BA4" w14:paraId="3F6159F7" w14:textId="77777777" w:rsidTr="00A43BA4">
        <w:tc>
          <w:tcPr>
            <w:tcW w:w="5058" w:type="dxa"/>
            <w:tcBorders>
              <w:top w:val="single" w:sz="4" w:space="0" w:color="auto"/>
            </w:tcBorders>
          </w:tcPr>
          <w:p w14:paraId="1182079A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N</w:t>
            </w:r>
          </w:p>
        </w:tc>
        <w:tc>
          <w:tcPr>
            <w:tcW w:w="2923" w:type="dxa"/>
            <w:tcBorders>
              <w:top w:val="single" w:sz="4" w:space="0" w:color="auto"/>
            </w:tcBorders>
          </w:tcPr>
          <w:p w14:paraId="446A5C3D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103,350</w:t>
            </w:r>
          </w:p>
        </w:tc>
      </w:tr>
      <w:tr w:rsidR="0063365A" w:rsidRPr="00A43BA4" w14:paraId="4A194235" w14:textId="77777777" w:rsidTr="00A43BA4">
        <w:tc>
          <w:tcPr>
            <w:tcW w:w="5058" w:type="dxa"/>
          </w:tcPr>
          <w:p w14:paraId="14C52F5A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Log Likelihood</w:t>
            </w:r>
          </w:p>
        </w:tc>
        <w:tc>
          <w:tcPr>
            <w:tcW w:w="2923" w:type="dxa"/>
          </w:tcPr>
          <w:p w14:paraId="6BB64245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-15,694.98</w:t>
            </w:r>
          </w:p>
        </w:tc>
      </w:tr>
      <w:tr w:rsidR="0063365A" w:rsidRPr="00A43BA4" w14:paraId="0DAA94FA" w14:textId="77777777" w:rsidTr="00A43BA4">
        <w:tc>
          <w:tcPr>
            <w:tcW w:w="5058" w:type="dxa"/>
          </w:tcPr>
          <w:p w14:paraId="460DCFE2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AIC</w:t>
            </w:r>
          </w:p>
        </w:tc>
        <w:tc>
          <w:tcPr>
            <w:tcW w:w="2923" w:type="dxa"/>
          </w:tcPr>
          <w:p w14:paraId="1AECE8C5" w14:textId="77777777" w:rsidR="0063365A" w:rsidRPr="00A43BA4" w:rsidRDefault="00000000" w:rsidP="00A43BA4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31,421.96</w:t>
            </w:r>
          </w:p>
        </w:tc>
      </w:tr>
      <w:tr w:rsidR="0063365A" w:rsidRPr="00A43BA4" w14:paraId="0558046E" w14:textId="77777777" w:rsidTr="00A43BA4">
        <w:tc>
          <w:tcPr>
            <w:tcW w:w="7981" w:type="dxa"/>
            <w:gridSpan w:val="2"/>
          </w:tcPr>
          <w:p w14:paraId="6421F244" w14:textId="77777777" w:rsidR="0063365A" w:rsidRPr="00A43BA4" w:rsidRDefault="00000000" w:rsidP="00A43BA4">
            <w:pPr>
              <w:pStyle w:val="Compact"/>
              <w:spacing w:before="0" w:after="0"/>
              <w:contextualSpacing/>
              <w:jc w:val="right"/>
              <w:rPr>
                <w:rFonts w:ascii="Garamond" w:hAnsi="Garamond"/>
              </w:rPr>
            </w:pPr>
            <w:r w:rsidRPr="00A43BA4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1CAEAEC1" w14:textId="77777777" w:rsidR="0033582A" w:rsidRPr="00A43BA4" w:rsidRDefault="0033582A" w:rsidP="00A43BA4">
      <w:pPr>
        <w:spacing w:after="0"/>
        <w:contextualSpacing/>
        <w:rPr>
          <w:rFonts w:ascii="Garamond" w:hAnsi="Garamond"/>
        </w:rPr>
      </w:pPr>
    </w:p>
    <w:sectPr w:rsidR="0033582A" w:rsidRPr="00A43BA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A326B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AD20AF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72D6FB28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1383366283">
    <w:abstractNumId w:val="0"/>
  </w:num>
  <w:num w:numId="2" w16cid:durableId="112866936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94065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3365A"/>
    <w:rsid w:val="00275229"/>
    <w:rsid w:val="0033582A"/>
    <w:rsid w:val="0063365A"/>
    <w:rsid w:val="00A43BA4"/>
    <w:rsid w:val="00BB1B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993B68"/>
  <w15:docId w15:val="{56BC7326-4ECB-4F6E-BCF2-E11C946CC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4-12-07T01:06:00Z</dcterms:created>
  <dcterms:modified xsi:type="dcterms:W3CDTF">2024-12-07T01:31:00Z</dcterms:modified>
</cp:coreProperties>
</file>